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C729CC">
        <w:t>2</w:t>
      </w:r>
      <w:r w:rsidR="00E31444">
        <w:t>3</w:t>
      </w:r>
      <w:r>
        <w:t xml:space="preserve">, Episode </w:t>
      </w:r>
      <w:r w:rsidR="00C729CC">
        <w:t>2</w:t>
      </w:r>
      <w:r>
        <w:t xml:space="preserve">: </w:t>
      </w:r>
      <w:r w:rsidR="00C729CC">
        <w:t>They’re Makin’ Great Uncle Alex Leave the Hom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D563EE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11403A" w:rsidP="004E6361">
            <w:r>
              <w:t xml:space="preserve">They’re </w:t>
            </w:r>
            <w:proofErr w:type="spellStart"/>
            <w:r>
              <w:t>makin</w:t>
            </w:r>
            <w:proofErr w:type="spellEnd"/>
            <w:r>
              <w:t>’ Great Uncle Alex leave the home.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960C40">
              <w:t>02</w:t>
            </w:r>
          </w:p>
        </w:tc>
        <w:tc>
          <w:tcPr>
            <w:tcW w:w="1170" w:type="dxa"/>
          </w:tcPr>
          <w:p w:rsidR="00D563EE" w:rsidRDefault="00D563EE" w:rsidP="00D563EE"/>
        </w:tc>
        <w:tc>
          <w:tcPr>
            <w:tcW w:w="6925" w:type="dxa"/>
          </w:tcPr>
          <w:p w:rsidR="00D563EE" w:rsidRDefault="00D563EE" w:rsidP="00D563EE">
            <w:r>
              <w:t>[music]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960C40">
              <w:t>10</w:t>
            </w:r>
          </w:p>
        </w:tc>
        <w:tc>
          <w:tcPr>
            <w:tcW w:w="1170" w:type="dxa"/>
          </w:tcPr>
          <w:p w:rsidR="00D563EE" w:rsidRDefault="00D563EE" w:rsidP="00D563EE">
            <w:r>
              <w:t>Narrator</w:t>
            </w:r>
          </w:p>
        </w:tc>
        <w:tc>
          <w:tcPr>
            <w:tcW w:w="6925" w:type="dxa"/>
          </w:tcPr>
          <w:p w:rsidR="00D563EE" w:rsidRDefault="00D563EE" w:rsidP="00D563EE">
            <w:r>
              <w:t>[over music] It’s time now for another day in the life of Sam and Jesse. Gum Springs, Arkansas.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C76ABE">
              <w:t>24</w:t>
            </w:r>
          </w:p>
        </w:tc>
        <w:tc>
          <w:tcPr>
            <w:tcW w:w="1170" w:type="dxa"/>
          </w:tcPr>
          <w:p w:rsidR="00D563EE" w:rsidRDefault="00D563EE" w:rsidP="00D563EE"/>
        </w:tc>
        <w:tc>
          <w:tcPr>
            <w:tcW w:w="6925" w:type="dxa"/>
          </w:tcPr>
          <w:p w:rsidR="00D563EE" w:rsidRDefault="00D563EE" w:rsidP="00D563EE">
            <w:r>
              <w:t>[music fades out, then repeats]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C76ABE">
              <w:t>34</w:t>
            </w:r>
          </w:p>
        </w:tc>
        <w:tc>
          <w:tcPr>
            <w:tcW w:w="1170" w:type="dxa"/>
          </w:tcPr>
          <w:p w:rsidR="00D563EE" w:rsidRDefault="00D563EE" w:rsidP="00D563EE">
            <w:r>
              <w:t>Leon</w:t>
            </w:r>
          </w:p>
        </w:tc>
        <w:tc>
          <w:tcPr>
            <w:tcW w:w="6925" w:type="dxa"/>
          </w:tcPr>
          <w:p w:rsidR="00D563EE" w:rsidRDefault="00D563EE" w:rsidP="00D563EE">
            <w:r>
              <w:t>[door slams] Hey, Sam! I-is Mr. Jesse here?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C6123B">
              <w:t>38</w:t>
            </w:r>
          </w:p>
        </w:tc>
        <w:tc>
          <w:tcPr>
            <w:tcW w:w="1170" w:type="dxa"/>
          </w:tcPr>
          <w:p w:rsidR="00D563EE" w:rsidRDefault="00D563EE" w:rsidP="00D563EE">
            <w:r>
              <w:t>Sam</w:t>
            </w:r>
          </w:p>
        </w:tc>
        <w:tc>
          <w:tcPr>
            <w:tcW w:w="6925" w:type="dxa"/>
          </w:tcPr>
          <w:p w:rsidR="00D563EE" w:rsidRDefault="00D563EE" w:rsidP="00D563EE">
            <w:r>
              <w:t>Oh, hey there, uh- Leon! No, no, he’ll be back in a minute, now. You need to seem him?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C6123B">
              <w:t>43</w:t>
            </w:r>
          </w:p>
        </w:tc>
        <w:tc>
          <w:tcPr>
            <w:tcW w:w="1170" w:type="dxa"/>
          </w:tcPr>
          <w:p w:rsidR="00D563EE" w:rsidRDefault="00D563EE" w:rsidP="00D563EE">
            <w:r>
              <w:t>Leon</w:t>
            </w:r>
          </w:p>
        </w:tc>
        <w:tc>
          <w:tcPr>
            <w:tcW w:w="6925" w:type="dxa"/>
          </w:tcPr>
          <w:p w:rsidR="00D563EE" w:rsidRDefault="00D563EE" w:rsidP="00D563EE">
            <w:r>
              <w:t>Yeah, I do. Uh- reckon he’ll let you borrow his pick-up?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3B3C84">
              <w:t>46</w:t>
            </w:r>
          </w:p>
        </w:tc>
        <w:tc>
          <w:tcPr>
            <w:tcW w:w="1170" w:type="dxa"/>
          </w:tcPr>
          <w:p w:rsidR="00D563EE" w:rsidRDefault="00D563EE" w:rsidP="00D563EE">
            <w:r>
              <w:t>Sam</w:t>
            </w:r>
          </w:p>
        </w:tc>
        <w:tc>
          <w:tcPr>
            <w:tcW w:w="6925" w:type="dxa"/>
          </w:tcPr>
          <w:p w:rsidR="00D563EE" w:rsidRDefault="00D563EE" w:rsidP="00D563EE">
            <w:r>
              <w:t>Borrow his pick-up?</w:t>
            </w:r>
            <w:r w:rsidR="003B3C84">
              <w:t>!</w:t>
            </w:r>
            <w:r>
              <w:t xml:space="preserve"> That pick-ups partly mine. Yeah, we can get it, Leon.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4B5839">
              <w:t>50</w:t>
            </w:r>
          </w:p>
        </w:tc>
        <w:tc>
          <w:tcPr>
            <w:tcW w:w="1170" w:type="dxa"/>
          </w:tcPr>
          <w:p w:rsidR="00D563EE" w:rsidRDefault="00D563EE" w:rsidP="00D563EE">
            <w:r>
              <w:t>Leon</w:t>
            </w:r>
          </w:p>
        </w:tc>
        <w:tc>
          <w:tcPr>
            <w:tcW w:w="6925" w:type="dxa"/>
          </w:tcPr>
          <w:p w:rsidR="00D563EE" w:rsidRDefault="00D563EE" w:rsidP="00D563EE">
            <w:r>
              <w:t>Oh, uh, uh- I</w:t>
            </w:r>
            <w:r w:rsidR="0015656F">
              <w:t>-I</w:t>
            </w:r>
            <w:r>
              <w:t xml:space="preserve"> forgot to ask you. Uh, uh- will you do me and momma a big favor?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7B5475">
              <w:t>55</w:t>
            </w:r>
          </w:p>
        </w:tc>
        <w:tc>
          <w:tcPr>
            <w:tcW w:w="1170" w:type="dxa"/>
          </w:tcPr>
          <w:p w:rsidR="00D563EE" w:rsidRDefault="00D563EE" w:rsidP="00D563EE">
            <w:r>
              <w:t>Sam</w:t>
            </w:r>
          </w:p>
        </w:tc>
        <w:tc>
          <w:tcPr>
            <w:tcW w:w="6925" w:type="dxa"/>
          </w:tcPr>
          <w:p w:rsidR="00D563EE" w:rsidRDefault="00D563EE" w:rsidP="00D563EE">
            <w:pPr>
              <w:tabs>
                <w:tab w:val="left" w:pos="3627"/>
              </w:tabs>
            </w:pPr>
            <w:r>
              <w:t>Oh, yeah. What do you want?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0:</w:t>
            </w:r>
            <w:r w:rsidR="00B04805">
              <w:t>57</w:t>
            </w:r>
          </w:p>
        </w:tc>
        <w:tc>
          <w:tcPr>
            <w:tcW w:w="1170" w:type="dxa"/>
          </w:tcPr>
          <w:p w:rsidR="00D563EE" w:rsidRDefault="00D563EE" w:rsidP="00D563EE">
            <w:r>
              <w:t>Leon</w:t>
            </w:r>
          </w:p>
        </w:tc>
        <w:tc>
          <w:tcPr>
            <w:tcW w:w="6925" w:type="dxa"/>
          </w:tcPr>
          <w:p w:rsidR="00D563EE" w:rsidRDefault="00D563EE" w:rsidP="00D563EE">
            <w:r>
              <w:t>Uh, well. We got a real problem. Y-you’ve heard me talk ‘bout my Great Uncle Alexander?</w:t>
            </w:r>
          </w:p>
        </w:tc>
      </w:tr>
      <w:tr w:rsidR="00D563EE" w:rsidTr="0084378D">
        <w:tc>
          <w:tcPr>
            <w:tcW w:w="1255" w:type="dxa"/>
          </w:tcPr>
          <w:p w:rsidR="00D563EE" w:rsidRDefault="00D563EE" w:rsidP="00D563EE">
            <w:r w:rsidRPr="00AF78AD">
              <w:t>0</w:t>
            </w:r>
            <w:r w:rsidR="007B5475">
              <w:t>1</w:t>
            </w:r>
            <w:r w:rsidRPr="00AF78AD">
              <w:t>:</w:t>
            </w:r>
            <w:r w:rsidR="00DF4929">
              <w:t>03</w:t>
            </w:r>
          </w:p>
        </w:tc>
        <w:tc>
          <w:tcPr>
            <w:tcW w:w="1170" w:type="dxa"/>
          </w:tcPr>
          <w:p w:rsidR="00D563EE" w:rsidRDefault="00D563EE" w:rsidP="00D563EE">
            <w:r>
              <w:t>Sam</w:t>
            </w:r>
          </w:p>
        </w:tc>
        <w:tc>
          <w:tcPr>
            <w:tcW w:w="6925" w:type="dxa"/>
          </w:tcPr>
          <w:p w:rsidR="00D563EE" w:rsidRDefault="00D563EE" w:rsidP="00D563EE">
            <w:r>
              <w:t>Nah, I don’t remember him</w:t>
            </w:r>
            <w:r w:rsidR="00DB618D">
              <w:t>,</w:t>
            </w:r>
            <w:r>
              <w:t xml:space="preserve"> I don’t think. [overlap]</w:t>
            </w:r>
          </w:p>
        </w:tc>
      </w:tr>
      <w:tr w:rsidR="00EF2D0D" w:rsidTr="0084378D">
        <w:tc>
          <w:tcPr>
            <w:tcW w:w="1255" w:type="dxa"/>
          </w:tcPr>
          <w:p w:rsidR="00EF2D0D" w:rsidRDefault="00EF2D0D" w:rsidP="00EF2D0D">
            <w:r w:rsidRPr="00502EC7">
              <w:t>01:</w:t>
            </w:r>
            <w:r w:rsidR="00DF4929">
              <w:t>05</w:t>
            </w:r>
          </w:p>
        </w:tc>
        <w:tc>
          <w:tcPr>
            <w:tcW w:w="1170" w:type="dxa"/>
          </w:tcPr>
          <w:p w:rsidR="00EF2D0D" w:rsidRDefault="00EF2D0D" w:rsidP="00EF2D0D">
            <w:r>
              <w:t>Leon</w:t>
            </w:r>
          </w:p>
        </w:tc>
        <w:tc>
          <w:tcPr>
            <w:tcW w:w="6925" w:type="dxa"/>
          </w:tcPr>
          <w:p w:rsidR="00EF2D0D" w:rsidRDefault="00EF2D0D" w:rsidP="00EF2D0D">
            <w:r>
              <w:t xml:space="preserve">[overlap] Well, uh-uh, he-he was married to my granddaddy’s sister. Uh, </w:t>
            </w:r>
            <w:proofErr w:type="spellStart"/>
            <w:r>
              <w:t>ain’t</w:t>
            </w:r>
            <w:proofErr w:type="spellEnd"/>
            <w:r>
              <w:t xml:space="preserve"> really blood-kin. You </w:t>
            </w:r>
            <w:proofErr w:type="spellStart"/>
            <w:r>
              <w:t>musta</w:t>
            </w:r>
            <w:proofErr w:type="spellEnd"/>
            <w:r>
              <w:t xml:space="preserve"> heard me talk about him. Oh, he was an inventor. </w:t>
            </w:r>
            <w:proofErr w:type="spellStart"/>
            <w:r>
              <w:t>Pr</w:t>
            </w:r>
            <w:proofErr w:type="spellEnd"/>
            <w:r>
              <w:t xml:space="preserve">-pretty famous, too. He-he invented them little metal tips that go on the end of shoe </w:t>
            </w:r>
            <w:proofErr w:type="spellStart"/>
            <w:r>
              <w:t>strangs</w:t>
            </w:r>
            <w:proofErr w:type="spellEnd"/>
            <w:r>
              <w:t xml:space="preserve"> [sic].</w:t>
            </w:r>
          </w:p>
        </w:tc>
      </w:tr>
      <w:tr w:rsidR="00EF2D0D" w:rsidTr="0084378D">
        <w:tc>
          <w:tcPr>
            <w:tcW w:w="1255" w:type="dxa"/>
          </w:tcPr>
          <w:p w:rsidR="00EF2D0D" w:rsidRDefault="00EF2D0D" w:rsidP="00EF2D0D">
            <w:r w:rsidRPr="00502EC7">
              <w:t>01:</w:t>
            </w:r>
            <w:r w:rsidR="0094429A">
              <w:t>19</w:t>
            </w:r>
          </w:p>
        </w:tc>
        <w:tc>
          <w:tcPr>
            <w:tcW w:w="1170" w:type="dxa"/>
          </w:tcPr>
          <w:p w:rsidR="00EF2D0D" w:rsidRDefault="00EF2D0D" w:rsidP="00EF2D0D">
            <w:r>
              <w:t>Sam</w:t>
            </w:r>
          </w:p>
        </w:tc>
        <w:tc>
          <w:tcPr>
            <w:tcW w:w="6925" w:type="dxa"/>
          </w:tcPr>
          <w:p w:rsidR="00EF2D0D" w:rsidRDefault="00EF2D0D" w:rsidP="00EF2D0D">
            <w:r>
              <w:t xml:space="preserve">Oh, yeah! I remember now. </w:t>
            </w:r>
            <w:proofErr w:type="spellStart"/>
            <w:r>
              <w:t>Ain’t</w:t>
            </w:r>
            <w:proofErr w:type="spellEnd"/>
            <w:r>
              <w:t xml:space="preserve"> he the one that invented the tie tack, too?</w:t>
            </w:r>
          </w:p>
        </w:tc>
      </w:tr>
      <w:tr w:rsidR="00EF2D0D" w:rsidTr="0084378D">
        <w:tc>
          <w:tcPr>
            <w:tcW w:w="1255" w:type="dxa"/>
          </w:tcPr>
          <w:p w:rsidR="00EF2D0D" w:rsidRDefault="00EF2D0D" w:rsidP="00EF2D0D">
            <w:r w:rsidRPr="00502EC7">
              <w:t>01:</w:t>
            </w:r>
            <w:r w:rsidR="0094429A">
              <w:t>24</w:t>
            </w:r>
          </w:p>
        </w:tc>
        <w:tc>
          <w:tcPr>
            <w:tcW w:w="1170" w:type="dxa"/>
          </w:tcPr>
          <w:p w:rsidR="00EF2D0D" w:rsidRDefault="00EF2D0D" w:rsidP="00EF2D0D">
            <w:r>
              <w:t>Leon</w:t>
            </w:r>
          </w:p>
        </w:tc>
        <w:tc>
          <w:tcPr>
            <w:tcW w:w="6925" w:type="dxa"/>
          </w:tcPr>
          <w:p w:rsidR="00EF2D0D" w:rsidRDefault="0094429A" w:rsidP="00EF2D0D">
            <w:r>
              <w:t xml:space="preserve">Oh, uh- </w:t>
            </w:r>
            <w:r w:rsidR="00EF2D0D">
              <w:t xml:space="preserve">Nah. Nah. That was my granddaddy that done that. He got the idea one night when grandma hit him in the chest with </w:t>
            </w:r>
            <w:r w:rsidR="0088262B">
              <w:t>a</w:t>
            </w:r>
            <w:r w:rsidR="00EF2D0D">
              <w:t xml:space="preserve"> dart.</w:t>
            </w:r>
          </w:p>
        </w:tc>
      </w:tr>
      <w:tr w:rsidR="00EF2D0D" w:rsidTr="0084378D">
        <w:tc>
          <w:tcPr>
            <w:tcW w:w="1255" w:type="dxa"/>
          </w:tcPr>
          <w:p w:rsidR="00EF2D0D" w:rsidRDefault="00EF2D0D" w:rsidP="00EF2D0D">
            <w:r w:rsidRPr="00502EC7">
              <w:t>01:</w:t>
            </w:r>
            <w:r w:rsidR="0088262B">
              <w:t>32</w:t>
            </w:r>
          </w:p>
        </w:tc>
        <w:tc>
          <w:tcPr>
            <w:tcW w:w="1170" w:type="dxa"/>
          </w:tcPr>
          <w:p w:rsidR="00EF2D0D" w:rsidRDefault="00EF2D0D" w:rsidP="00EF2D0D">
            <w:r>
              <w:t>Sam</w:t>
            </w:r>
          </w:p>
        </w:tc>
        <w:tc>
          <w:tcPr>
            <w:tcW w:w="6925" w:type="dxa"/>
          </w:tcPr>
          <w:p w:rsidR="00EF2D0D" w:rsidRDefault="00EF2D0D" w:rsidP="00EF2D0D">
            <w:r>
              <w:t>Well, now what’s the favor you want from me?</w:t>
            </w:r>
          </w:p>
        </w:tc>
      </w:tr>
      <w:tr w:rsidR="00EF2D0D" w:rsidTr="0084378D">
        <w:tc>
          <w:tcPr>
            <w:tcW w:w="1255" w:type="dxa"/>
          </w:tcPr>
          <w:p w:rsidR="00EF2D0D" w:rsidRDefault="00EF2D0D" w:rsidP="00EF2D0D">
            <w:r w:rsidRPr="00502EC7">
              <w:t>01:</w:t>
            </w:r>
            <w:r w:rsidR="0088262B">
              <w:t>34</w:t>
            </w:r>
          </w:p>
        </w:tc>
        <w:tc>
          <w:tcPr>
            <w:tcW w:w="1170" w:type="dxa"/>
          </w:tcPr>
          <w:p w:rsidR="00EF2D0D" w:rsidRDefault="00EF2D0D" w:rsidP="00EF2D0D">
            <w:r>
              <w:t>Leon</w:t>
            </w:r>
          </w:p>
        </w:tc>
        <w:tc>
          <w:tcPr>
            <w:tcW w:w="6925" w:type="dxa"/>
          </w:tcPr>
          <w:p w:rsidR="00EF2D0D" w:rsidRDefault="00EF2D0D" w:rsidP="00EF2D0D">
            <w:r>
              <w:t>[overlap] What-what favor?</w:t>
            </w:r>
          </w:p>
        </w:tc>
      </w:tr>
      <w:tr w:rsidR="00EF2D0D" w:rsidTr="0084378D">
        <w:tc>
          <w:tcPr>
            <w:tcW w:w="1255" w:type="dxa"/>
          </w:tcPr>
          <w:p w:rsidR="00EF2D0D" w:rsidRDefault="00EF2D0D" w:rsidP="00EF2D0D">
            <w:r w:rsidRPr="00502EC7">
              <w:t>01:</w:t>
            </w:r>
            <w:r w:rsidR="0088262B">
              <w:t>36</w:t>
            </w:r>
          </w:p>
        </w:tc>
        <w:tc>
          <w:tcPr>
            <w:tcW w:w="1170" w:type="dxa"/>
          </w:tcPr>
          <w:p w:rsidR="00EF2D0D" w:rsidRDefault="00EF2D0D" w:rsidP="00EF2D0D">
            <w:r>
              <w:t>Sam</w:t>
            </w:r>
          </w:p>
        </w:tc>
        <w:tc>
          <w:tcPr>
            <w:tcW w:w="6925" w:type="dxa"/>
          </w:tcPr>
          <w:p w:rsidR="00EF2D0D" w:rsidRDefault="00EF2D0D" w:rsidP="00EF2D0D">
            <w:r>
              <w:t>The one you need the truck for!</w:t>
            </w:r>
          </w:p>
        </w:tc>
      </w:tr>
      <w:tr w:rsidR="0088262B" w:rsidTr="0084378D">
        <w:tc>
          <w:tcPr>
            <w:tcW w:w="1255" w:type="dxa"/>
          </w:tcPr>
          <w:p w:rsidR="0088262B" w:rsidRDefault="0088262B" w:rsidP="0088262B">
            <w:r w:rsidRPr="00341686">
              <w:lastRenderedPageBreak/>
              <w:t>01:</w:t>
            </w:r>
            <w:r w:rsidR="000B7648">
              <w:t>38</w:t>
            </w:r>
          </w:p>
        </w:tc>
        <w:tc>
          <w:tcPr>
            <w:tcW w:w="1170" w:type="dxa"/>
          </w:tcPr>
          <w:p w:rsidR="0088262B" w:rsidRDefault="0088262B" w:rsidP="0088262B">
            <w:r>
              <w:t>Leon</w:t>
            </w:r>
          </w:p>
        </w:tc>
        <w:tc>
          <w:tcPr>
            <w:tcW w:w="6925" w:type="dxa"/>
          </w:tcPr>
          <w:p w:rsidR="0088262B" w:rsidRDefault="0088262B" w:rsidP="0088262B">
            <w:pPr>
              <w:tabs>
                <w:tab w:val="left" w:pos="5933"/>
              </w:tabs>
            </w:pPr>
            <w:r>
              <w:t xml:space="preserve">Oh! </w:t>
            </w:r>
            <w:r w:rsidR="00DB618D">
              <w:t xml:space="preserve">Yeah. </w:t>
            </w:r>
            <w:r>
              <w:t>I-I need you to go get Uncle Alex.</w:t>
            </w:r>
          </w:p>
        </w:tc>
      </w:tr>
      <w:tr w:rsidR="0088262B" w:rsidTr="0084378D">
        <w:tc>
          <w:tcPr>
            <w:tcW w:w="1255" w:type="dxa"/>
          </w:tcPr>
          <w:p w:rsidR="0088262B" w:rsidRDefault="0088262B" w:rsidP="0088262B">
            <w:r w:rsidRPr="00341686">
              <w:t>01:</w:t>
            </w:r>
            <w:r w:rsidR="000B7648">
              <w:t>42</w:t>
            </w:r>
          </w:p>
        </w:tc>
        <w:tc>
          <w:tcPr>
            <w:tcW w:w="1170" w:type="dxa"/>
          </w:tcPr>
          <w:p w:rsidR="0088262B" w:rsidRDefault="0088262B" w:rsidP="0088262B">
            <w:r>
              <w:t>Sam</w:t>
            </w:r>
          </w:p>
        </w:tc>
        <w:tc>
          <w:tcPr>
            <w:tcW w:w="6925" w:type="dxa"/>
          </w:tcPr>
          <w:p w:rsidR="0088262B" w:rsidRDefault="0088262B" w:rsidP="0088262B">
            <w:pPr>
              <w:tabs>
                <w:tab w:val="left" w:pos="5933"/>
              </w:tabs>
            </w:pPr>
            <w:r>
              <w:t>Where is he?!</w:t>
            </w:r>
          </w:p>
        </w:tc>
      </w:tr>
      <w:tr w:rsidR="0088262B" w:rsidTr="0084378D">
        <w:tc>
          <w:tcPr>
            <w:tcW w:w="1255" w:type="dxa"/>
          </w:tcPr>
          <w:p w:rsidR="0088262B" w:rsidRDefault="0088262B" w:rsidP="0088262B">
            <w:r w:rsidRPr="00341686">
              <w:t>01:</w:t>
            </w:r>
            <w:r w:rsidR="000B7648">
              <w:t>43</w:t>
            </w:r>
          </w:p>
        </w:tc>
        <w:tc>
          <w:tcPr>
            <w:tcW w:w="1170" w:type="dxa"/>
          </w:tcPr>
          <w:p w:rsidR="0088262B" w:rsidRDefault="0088262B" w:rsidP="0088262B">
            <w:r>
              <w:t>Leon</w:t>
            </w:r>
          </w:p>
        </w:tc>
        <w:tc>
          <w:tcPr>
            <w:tcW w:w="6925" w:type="dxa"/>
          </w:tcPr>
          <w:p w:rsidR="0088262B" w:rsidRDefault="0088262B" w:rsidP="0088262B">
            <w:r>
              <w:t xml:space="preserve">Uh- he’s been in nursing home up there </w:t>
            </w:r>
            <w:r w:rsidR="006F6491">
              <w:t>at</w:t>
            </w:r>
            <w:r>
              <w:t xml:space="preserve"> Arkadelphia since ‘bout sixty-five. He ninety-six years old.</w:t>
            </w:r>
          </w:p>
        </w:tc>
      </w:tr>
      <w:tr w:rsidR="0088262B" w:rsidTr="0084378D">
        <w:tc>
          <w:tcPr>
            <w:tcW w:w="1255" w:type="dxa"/>
          </w:tcPr>
          <w:p w:rsidR="0088262B" w:rsidRDefault="0088262B" w:rsidP="0088262B">
            <w:r w:rsidRPr="00341686">
              <w:t>01:</w:t>
            </w:r>
            <w:r w:rsidR="00DD3FB8">
              <w:t>50</w:t>
            </w:r>
          </w:p>
        </w:tc>
        <w:tc>
          <w:tcPr>
            <w:tcW w:w="1170" w:type="dxa"/>
          </w:tcPr>
          <w:p w:rsidR="0088262B" w:rsidRDefault="0088262B" w:rsidP="0088262B">
            <w:r>
              <w:t>Sam</w:t>
            </w:r>
          </w:p>
        </w:tc>
        <w:tc>
          <w:tcPr>
            <w:tcW w:w="6925" w:type="dxa"/>
          </w:tcPr>
          <w:p w:rsidR="0088262B" w:rsidRDefault="0088262B" w:rsidP="0088262B">
            <w:r>
              <w:t xml:space="preserve">Well, if he’s in the </w:t>
            </w:r>
            <w:proofErr w:type="spellStart"/>
            <w:r>
              <w:t>nursin</w:t>
            </w:r>
            <w:proofErr w:type="spellEnd"/>
            <w:r>
              <w:t xml:space="preserve">’ home why do you want to go get him? </w:t>
            </w:r>
            <w:proofErr w:type="spellStart"/>
            <w:r>
              <w:t>Wh</w:t>
            </w:r>
            <w:proofErr w:type="spellEnd"/>
            <w:r>
              <w:t xml:space="preserve">-why you </w:t>
            </w:r>
            <w:proofErr w:type="spellStart"/>
            <w:r>
              <w:t>gonna</w:t>
            </w:r>
            <w:proofErr w:type="spellEnd"/>
            <w:r>
              <w:t xml:space="preserve"> bother him?</w:t>
            </w:r>
          </w:p>
        </w:tc>
      </w:tr>
      <w:tr w:rsidR="0065616E" w:rsidTr="0084378D">
        <w:tc>
          <w:tcPr>
            <w:tcW w:w="1255" w:type="dxa"/>
          </w:tcPr>
          <w:p w:rsidR="0065616E" w:rsidRDefault="00DD3FB8" w:rsidP="00504808">
            <w:r w:rsidRPr="00AF78AD">
              <w:t>0</w:t>
            </w:r>
            <w:r>
              <w:t>1</w:t>
            </w:r>
            <w:r w:rsidRPr="00AF78AD">
              <w:t>:</w:t>
            </w:r>
            <w:r>
              <w:t>54</w:t>
            </w:r>
          </w:p>
        </w:tc>
        <w:tc>
          <w:tcPr>
            <w:tcW w:w="1170" w:type="dxa"/>
          </w:tcPr>
          <w:p w:rsidR="0065616E" w:rsidRDefault="005E50B0" w:rsidP="00504808">
            <w:r>
              <w:t>Leon</w:t>
            </w:r>
          </w:p>
        </w:tc>
        <w:tc>
          <w:tcPr>
            <w:tcW w:w="6925" w:type="dxa"/>
          </w:tcPr>
          <w:p w:rsidR="0065616E" w:rsidRDefault="00DD3FB8" w:rsidP="00504808">
            <w:r>
              <w:t>Well, t</w:t>
            </w:r>
            <w:r w:rsidR="00196101">
              <w:t xml:space="preserve">hey </w:t>
            </w:r>
            <w:proofErr w:type="spellStart"/>
            <w:r w:rsidR="00196101">
              <w:t>ain’t</w:t>
            </w:r>
            <w:proofErr w:type="spellEnd"/>
            <w:r w:rsidR="00196101">
              <w:t xml:space="preserve"> </w:t>
            </w:r>
            <w:proofErr w:type="spellStart"/>
            <w:r w:rsidR="00196101">
              <w:t>gonna</w:t>
            </w:r>
            <w:proofErr w:type="spellEnd"/>
            <w:r w:rsidR="00196101">
              <w:t xml:space="preserve"> let him stay there no more.</w:t>
            </w:r>
          </w:p>
        </w:tc>
      </w:tr>
      <w:tr w:rsidR="0065616E" w:rsidTr="0084378D">
        <w:tc>
          <w:tcPr>
            <w:tcW w:w="1255" w:type="dxa"/>
          </w:tcPr>
          <w:p w:rsidR="0065616E" w:rsidRDefault="0084533B" w:rsidP="00504808">
            <w:r w:rsidRPr="00AF78AD">
              <w:t>0</w:t>
            </w:r>
            <w:r>
              <w:t>1</w:t>
            </w:r>
            <w:r w:rsidRPr="00AF78AD">
              <w:t>:</w:t>
            </w:r>
            <w:r>
              <w:t>56</w:t>
            </w:r>
          </w:p>
        </w:tc>
        <w:tc>
          <w:tcPr>
            <w:tcW w:w="1170" w:type="dxa"/>
          </w:tcPr>
          <w:p w:rsidR="0065616E" w:rsidRDefault="005E50B0" w:rsidP="00504808">
            <w:r>
              <w:t>Sam</w:t>
            </w:r>
          </w:p>
        </w:tc>
        <w:tc>
          <w:tcPr>
            <w:tcW w:w="6925" w:type="dxa"/>
          </w:tcPr>
          <w:p w:rsidR="0065616E" w:rsidRDefault="00196101" w:rsidP="00504808">
            <w:r>
              <w:t>[door slams] Hey there, Jesse. Uh- Leon wants-wants me to take the pick-up. He’s got to go get his great uncle, you know.</w:t>
            </w:r>
          </w:p>
        </w:tc>
      </w:tr>
      <w:tr w:rsidR="0065616E" w:rsidTr="0084378D">
        <w:tc>
          <w:tcPr>
            <w:tcW w:w="1255" w:type="dxa"/>
          </w:tcPr>
          <w:p w:rsidR="0065616E" w:rsidRDefault="0084533B" w:rsidP="00504808">
            <w:r>
              <w:t>02:</w:t>
            </w:r>
            <w:r w:rsidR="00283B2F">
              <w:t>04</w:t>
            </w:r>
          </w:p>
        </w:tc>
        <w:tc>
          <w:tcPr>
            <w:tcW w:w="1170" w:type="dxa"/>
          </w:tcPr>
          <w:p w:rsidR="0065616E" w:rsidRDefault="005E50B0" w:rsidP="00504808">
            <w:r>
              <w:t>Jesse</w:t>
            </w:r>
          </w:p>
        </w:tc>
        <w:tc>
          <w:tcPr>
            <w:tcW w:w="6925" w:type="dxa"/>
          </w:tcPr>
          <w:p w:rsidR="0065616E" w:rsidRDefault="001B0532" w:rsidP="00504808">
            <w:r>
              <w:t>Oh. You takin’ him out of the home, Leon</w:t>
            </w:r>
            <w:r w:rsidR="00283B2F">
              <w:t>?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283B2F">
              <w:t>06</w:t>
            </w:r>
          </w:p>
        </w:tc>
        <w:tc>
          <w:tcPr>
            <w:tcW w:w="1170" w:type="dxa"/>
          </w:tcPr>
          <w:p w:rsidR="0084533B" w:rsidRDefault="0084533B" w:rsidP="0084533B">
            <w:r>
              <w:t>Leon</w:t>
            </w:r>
          </w:p>
        </w:tc>
        <w:tc>
          <w:tcPr>
            <w:tcW w:w="6925" w:type="dxa"/>
          </w:tcPr>
          <w:p w:rsidR="0084533B" w:rsidRDefault="0084533B" w:rsidP="0084533B">
            <w:r>
              <w:t>Well, nah, Mr. Jesse. Th-they, they, they gone make him leave.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283B2F">
              <w:t>10</w:t>
            </w:r>
          </w:p>
        </w:tc>
        <w:tc>
          <w:tcPr>
            <w:tcW w:w="1170" w:type="dxa"/>
          </w:tcPr>
          <w:p w:rsidR="0084533B" w:rsidRDefault="0084533B" w:rsidP="0084533B">
            <w:r>
              <w:t>Jesse</w:t>
            </w:r>
          </w:p>
        </w:tc>
        <w:tc>
          <w:tcPr>
            <w:tcW w:w="6925" w:type="dxa"/>
          </w:tcPr>
          <w:p w:rsidR="0084533B" w:rsidRDefault="0084533B" w:rsidP="0084533B">
            <w:r>
              <w:t xml:space="preserve">Whose </w:t>
            </w:r>
            <w:proofErr w:type="spellStart"/>
            <w:r>
              <w:t>makin</w:t>
            </w:r>
            <w:proofErr w:type="spellEnd"/>
            <w:r>
              <w:t>’ him leave?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283B2F">
              <w:t>11</w:t>
            </w:r>
          </w:p>
        </w:tc>
        <w:tc>
          <w:tcPr>
            <w:tcW w:w="1170" w:type="dxa"/>
          </w:tcPr>
          <w:p w:rsidR="0084533B" w:rsidRDefault="0084533B" w:rsidP="0084533B">
            <w:r>
              <w:t>Leon</w:t>
            </w:r>
          </w:p>
        </w:tc>
        <w:tc>
          <w:tcPr>
            <w:tcW w:w="6925" w:type="dxa"/>
          </w:tcPr>
          <w:p w:rsidR="0084533B" w:rsidRDefault="0084533B" w:rsidP="0084533B">
            <w:r>
              <w:t xml:space="preserve">People that runs it. Uh- momma a-and </w:t>
            </w:r>
            <w:r w:rsidR="00283B2F">
              <w:t>U</w:t>
            </w:r>
            <w:r>
              <w:t xml:space="preserve">ncle </w:t>
            </w:r>
            <w:proofErr w:type="spellStart"/>
            <w:r>
              <w:t>Seedy’s</w:t>
            </w:r>
            <w:proofErr w:type="spellEnd"/>
            <w:r>
              <w:t xml:space="preserve"> the only close kin around here and Uncle Seedy can’t help right now. Y-you know he got that cow up on the roof</w:t>
            </w:r>
            <w:r w:rsidR="00283B2F">
              <w:t>, and, s</w:t>
            </w:r>
            <w:r>
              <w:t>o-so, me and momma</w:t>
            </w:r>
            <w:r w:rsidR="00283B2F">
              <w:t>, we</w:t>
            </w:r>
            <w:r>
              <w:t xml:space="preserve"> got to get him some way.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283B2F">
              <w:t>24</w:t>
            </w:r>
          </w:p>
        </w:tc>
        <w:tc>
          <w:tcPr>
            <w:tcW w:w="1170" w:type="dxa"/>
          </w:tcPr>
          <w:p w:rsidR="0084533B" w:rsidRDefault="0084533B" w:rsidP="0084533B">
            <w:r>
              <w:t>Jesse</w:t>
            </w:r>
          </w:p>
        </w:tc>
        <w:tc>
          <w:tcPr>
            <w:tcW w:w="6925" w:type="dxa"/>
          </w:tcPr>
          <w:p w:rsidR="0084533B" w:rsidRDefault="00283B2F" w:rsidP="0084533B">
            <w:r>
              <w:t>Now, w</w:t>
            </w:r>
            <w:r w:rsidR="0084533B">
              <w:t xml:space="preserve">ait a minute! They-they don’t kick you out of a </w:t>
            </w:r>
            <w:proofErr w:type="spellStart"/>
            <w:r w:rsidR="0084533B">
              <w:t>nursin</w:t>
            </w:r>
            <w:proofErr w:type="spellEnd"/>
            <w:r w:rsidR="0084533B">
              <w:t xml:space="preserve">’ home. </w:t>
            </w:r>
            <w:proofErr w:type="spellStart"/>
            <w:r w:rsidR="0084533B">
              <w:t>Wh</w:t>
            </w:r>
            <w:proofErr w:type="spellEnd"/>
            <w:r w:rsidR="0084533B">
              <w:t xml:space="preserve">-what happened, now? </w:t>
            </w:r>
            <w:proofErr w:type="spellStart"/>
            <w:r w:rsidR="0084533B">
              <w:t>Ya’ll</w:t>
            </w:r>
            <w:proofErr w:type="spellEnd"/>
            <w:r w:rsidR="0084533B">
              <w:t xml:space="preserve"> behind on the bill or </w:t>
            </w:r>
            <w:proofErr w:type="spellStart"/>
            <w:r w:rsidR="0084533B">
              <w:t>somethin</w:t>
            </w:r>
            <w:proofErr w:type="spellEnd"/>
            <w:r w:rsidR="0084533B">
              <w:t>’?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1C7006">
              <w:t>30</w:t>
            </w:r>
          </w:p>
        </w:tc>
        <w:tc>
          <w:tcPr>
            <w:tcW w:w="1170" w:type="dxa"/>
          </w:tcPr>
          <w:p w:rsidR="0084533B" w:rsidRDefault="0084533B" w:rsidP="0084533B">
            <w:r>
              <w:t>Leon</w:t>
            </w:r>
          </w:p>
        </w:tc>
        <w:tc>
          <w:tcPr>
            <w:tcW w:w="6925" w:type="dxa"/>
          </w:tcPr>
          <w:p w:rsidR="0084533B" w:rsidRDefault="0084533B" w:rsidP="0084533B">
            <w:r>
              <w:t xml:space="preserve">Nah. Said he was </w:t>
            </w:r>
            <w:proofErr w:type="spellStart"/>
            <w:r>
              <w:t>causin</w:t>
            </w:r>
            <w:proofErr w:type="spellEnd"/>
            <w:r>
              <w:t>’ too much trouble. All started last year. Uh-, th</w:t>
            </w:r>
            <w:r w:rsidR="00DB618D">
              <w:t>i</w:t>
            </w:r>
            <w:r>
              <w:t xml:space="preserve">nk Uncle Alex was just getting’ bored, b-but he started </w:t>
            </w:r>
            <w:proofErr w:type="spellStart"/>
            <w:r>
              <w:t>funnyin</w:t>
            </w:r>
            <w:proofErr w:type="spellEnd"/>
            <w:r>
              <w:t xml:space="preserve">’ people. J-just </w:t>
            </w:r>
            <w:proofErr w:type="spellStart"/>
            <w:r>
              <w:t>jokin</w:t>
            </w:r>
            <w:proofErr w:type="spellEnd"/>
            <w:r>
              <w:t>’ them, you know.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1C7006">
              <w:t>41</w:t>
            </w:r>
          </w:p>
        </w:tc>
        <w:tc>
          <w:tcPr>
            <w:tcW w:w="1170" w:type="dxa"/>
          </w:tcPr>
          <w:p w:rsidR="0084533B" w:rsidRDefault="0084533B" w:rsidP="0084533B">
            <w:r>
              <w:t>Sam</w:t>
            </w:r>
          </w:p>
        </w:tc>
        <w:tc>
          <w:tcPr>
            <w:tcW w:w="6925" w:type="dxa"/>
          </w:tcPr>
          <w:p w:rsidR="0084533B" w:rsidRDefault="0084533B" w:rsidP="0084533B">
            <w:proofErr w:type="spellStart"/>
            <w:r>
              <w:t>Funnyin</w:t>
            </w:r>
            <w:proofErr w:type="spellEnd"/>
            <w:r>
              <w:t xml:space="preserve">’ people? Like-like what, Leon? What-what was he </w:t>
            </w:r>
            <w:proofErr w:type="spellStart"/>
            <w:r>
              <w:t>doin</w:t>
            </w:r>
            <w:proofErr w:type="spellEnd"/>
            <w:r>
              <w:t>’?</w:t>
            </w:r>
            <w:r w:rsidR="001C7006">
              <w:t xml:space="preserve"> [overlap]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1C7006">
              <w:t>43</w:t>
            </w:r>
          </w:p>
        </w:tc>
        <w:tc>
          <w:tcPr>
            <w:tcW w:w="1170" w:type="dxa"/>
          </w:tcPr>
          <w:p w:rsidR="0084533B" w:rsidRDefault="0084533B" w:rsidP="0084533B">
            <w:r>
              <w:t>Leon</w:t>
            </w:r>
          </w:p>
        </w:tc>
        <w:tc>
          <w:tcPr>
            <w:tcW w:w="6925" w:type="dxa"/>
          </w:tcPr>
          <w:p w:rsidR="0084533B" w:rsidRDefault="001C7006" w:rsidP="0084533B">
            <w:r>
              <w:t xml:space="preserve">[overlap] </w:t>
            </w:r>
            <w:r w:rsidR="0084533B">
              <w:t>First-first thing he done. Uh- h-he took over M</w:t>
            </w:r>
            <w:r w:rsidR="00CE49D2">
              <w:t>r</w:t>
            </w:r>
            <w:r w:rsidR="0084533B">
              <w:t xml:space="preserve">s. Taylor’s </w:t>
            </w:r>
            <w:proofErr w:type="spellStart"/>
            <w:r w:rsidR="0084533B">
              <w:t>walkin</w:t>
            </w:r>
            <w:proofErr w:type="spellEnd"/>
            <w:r w:rsidR="0084533B">
              <w:t xml:space="preserve">’ cane, uh- took rubber tip off a-a-and pulled about an eighth of an inch off every night </w:t>
            </w:r>
            <w:proofErr w:type="spellStart"/>
            <w:r w:rsidR="0084533B">
              <w:t>‘</w:t>
            </w:r>
            <w:proofErr w:type="gramStart"/>
            <w:r w:rsidR="0084533B">
              <w:t>cause</w:t>
            </w:r>
            <w:proofErr w:type="spellEnd"/>
            <w:proofErr w:type="gramEnd"/>
            <w:r w:rsidR="0084533B">
              <w:t xml:space="preserve"> </w:t>
            </w:r>
            <w:r w:rsidR="00CE49D2">
              <w:t>s</w:t>
            </w:r>
            <w:r w:rsidR="0084533B">
              <w:t>he was sleep a-and he put tip back on. He done that every night for-for almost three months.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2:</w:t>
            </w:r>
            <w:r w:rsidR="00CE49D2">
              <w:t>59</w:t>
            </w:r>
          </w:p>
        </w:tc>
        <w:tc>
          <w:tcPr>
            <w:tcW w:w="1170" w:type="dxa"/>
          </w:tcPr>
          <w:p w:rsidR="0084533B" w:rsidRDefault="0084533B" w:rsidP="0084533B">
            <w:r>
              <w:t>Sam</w:t>
            </w:r>
          </w:p>
        </w:tc>
        <w:tc>
          <w:tcPr>
            <w:tcW w:w="6925" w:type="dxa"/>
          </w:tcPr>
          <w:p w:rsidR="0084533B" w:rsidRDefault="0084533B" w:rsidP="0084533B">
            <w:r>
              <w:t>Well, what was that all</w:t>
            </w:r>
            <w:r w:rsidR="00DB618D">
              <w:t xml:space="preserve"> about! W-W-</w:t>
            </w:r>
            <w:r>
              <w:t xml:space="preserve">Well, why’d he </w:t>
            </w:r>
            <w:proofErr w:type="gramStart"/>
            <w:r>
              <w:t>do</w:t>
            </w:r>
            <w:proofErr w:type="gramEnd"/>
            <w:r>
              <w:t xml:space="preserve"> that?</w:t>
            </w:r>
          </w:p>
        </w:tc>
      </w:tr>
      <w:tr w:rsidR="0084533B" w:rsidTr="0084378D">
        <w:tc>
          <w:tcPr>
            <w:tcW w:w="1255" w:type="dxa"/>
          </w:tcPr>
          <w:p w:rsidR="0084533B" w:rsidRDefault="0084533B" w:rsidP="0084533B">
            <w:r w:rsidRPr="005F3BB7">
              <w:t>0</w:t>
            </w:r>
            <w:r w:rsidR="00CE49D2">
              <w:t>3</w:t>
            </w:r>
            <w:r w:rsidRPr="005F3BB7">
              <w:t>:</w:t>
            </w:r>
            <w:r w:rsidR="008232B4">
              <w:t>02</w:t>
            </w:r>
          </w:p>
        </w:tc>
        <w:tc>
          <w:tcPr>
            <w:tcW w:w="1170" w:type="dxa"/>
          </w:tcPr>
          <w:p w:rsidR="0084533B" w:rsidRDefault="0084533B" w:rsidP="0084533B">
            <w:r>
              <w:t>Leon</w:t>
            </w:r>
          </w:p>
        </w:tc>
        <w:tc>
          <w:tcPr>
            <w:tcW w:w="6925" w:type="dxa"/>
          </w:tcPr>
          <w:p w:rsidR="0084533B" w:rsidRDefault="0084533B" w:rsidP="0084533B">
            <w:r>
              <w:t xml:space="preserve">Well, he just </w:t>
            </w:r>
            <w:proofErr w:type="spellStart"/>
            <w:r>
              <w:t>funnyin</w:t>
            </w:r>
            <w:proofErr w:type="spellEnd"/>
            <w:r>
              <w:t>’ h</w:t>
            </w:r>
            <w:r w:rsidR="008232B4">
              <w:t>er</w:t>
            </w:r>
            <w:r>
              <w:t xml:space="preserve">. Doctor couldn’t figure out why she was so bent over. Treated her for back troubles for two months. He couldn’t figure out why she was </w:t>
            </w:r>
            <w:proofErr w:type="spellStart"/>
            <w:r>
              <w:t>gettin</w:t>
            </w:r>
            <w:proofErr w:type="spellEnd"/>
            <w:r>
              <w:t xml:space="preserve">’ </w:t>
            </w:r>
            <w:r w:rsidR="008232B4">
              <w:t xml:space="preserve">closer </w:t>
            </w:r>
            <w:r>
              <w:t xml:space="preserve">to ground every day. Uncle Alex sure thought it was funny ‘til the nurses caught him </w:t>
            </w:r>
            <w:proofErr w:type="spellStart"/>
            <w:r>
              <w:t>widdlin</w:t>
            </w:r>
            <w:proofErr w:type="spellEnd"/>
            <w:r>
              <w:t>’ one night. Wouldn’t let him play bingo for six weeks. [music overlap]</w:t>
            </w:r>
          </w:p>
        </w:tc>
      </w:tr>
      <w:tr w:rsidR="008232B4" w:rsidTr="0084378D">
        <w:tc>
          <w:tcPr>
            <w:tcW w:w="1255" w:type="dxa"/>
          </w:tcPr>
          <w:p w:rsidR="008232B4" w:rsidRDefault="008232B4" w:rsidP="008232B4">
            <w:r w:rsidRPr="00C50573">
              <w:t>03:</w:t>
            </w:r>
            <w:r>
              <w:t>19</w:t>
            </w:r>
          </w:p>
        </w:tc>
        <w:tc>
          <w:tcPr>
            <w:tcW w:w="1170" w:type="dxa"/>
          </w:tcPr>
          <w:p w:rsidR="008232B4" w:rsidRDefault="008232B4" w:rsidP="008232B4"/>
        </w:tc>
        <w:tc>
          <w:tcPr>
            <w:tcW w:w="6925" w:type="dxa"/>
          </w:tcPr>
          <w:p w:rsidR="008232B4" w:rsidRDefault="008232B4" w:rsidP="008232B4">
            <w:r>
              <w:t>[music]</w:t>
            </w:r>
          </w:p>
        </w:tc>
      </w:tr>
      <w:tr w:rsidR="008232B4" w:rsidTr="0084378D">
        <w:tc>
          <w:tcPr>
            <w:tcW w:w="1255" w:type="dxa"/>
          </w:tcPr>
          <w:p w:rsidR="008232B4" w:rsidRDefault="008232B4" w:rsidP="008232B4">
            <w:r w:rsidRPr="00C50573">
              <w:lastRenderedPageBreak/>
              <w:t>03:</w:t>
            </w:r>
            <w:r>
              <w:t>29</w:t>
            </w:r>
          </w:p>
        </w:tc>
        <w:tc>
          <w:tcPr>
            <w:tcW w:w="1170" w:type="dxa"/>
          </w:tcPr>
          <w:p w:rsidR="008232B4" w:rsidRDefault="008232B4" w:rsidP="008232B4"/>
        </w:tc>
        <w:tc>
          <w:tcPr>
            <w:tcW w:w="6925" w:type="dxa"/>
          </w:tcPr>
          <w:p w:rsidR="008232B4" w:rsidRDefault="008232B4" w:rsidP="008232B4">
            <w:r>
              <w:t>[music fades out, then repeats]</w:t>
            </w:r>
          </w:p>
        </w:tc>
      </w:tr>
      <w:tr w:rsidR="006064A3" w:rsidTr="0084378D">
        <w:tc>
          <w:tcPr>
            <w:tcW w:w="1255" w:type="dxa"/>
          </w:tcPr>
          <w:p w:rsidR="006064A3" w:rsidRDefault="006064A3" w:rsidP="006064A3">
            <w:r w:rsidRPr="00FF0966">
              <w:t>03:</w:t>
            </w:r>
            <w:r>
              <w:t>40</w:t>
            </w:r>
          </w:p>
        </w:tc>
        <w:tc>
          <w:tcPr>
            <w:tcW w:w="1170" w:type="dxa"/>
          </w:tcPr>
          <w:p w:rsidR="006064A3" w:rsidRDefault="006064A3" w:rsidP="006064A3">
            <w:r>
              <w:t>Jesse</w:t>
            </w:r>
          </w:p>
        </w:tc>
        <w:tc>
          <w:tcPr>
            <w:tcW w:w="6925" w:type="dxa"/>
          </w:tcPr>
          <w:p w:rsidR="006064A3" w:rsidRDefault="006064A3" w:rsidP="006064A3">
            <w:r>
              <w:t>That don’t seem bad enough to me to make him leave.</w:t>
            </w:r>
          </w:p>
        </w:tc>
      </w:tr>
      <w:tr w:rsidR="006064A3" w:rsidTr="0084378D">
        <w:tc>
          <w:tcPr>
            <w:tcW w:w="1255" w:type="dxa"/>
          </w:tcPr>
          <w:p w:rsidR="006064A3" w:rsidRDefault="006064A3" w:rsidP="006064A3">
            <w:r w:rsidRPr="00FF0966">
              <w:t>03:</w:t>
            </w:r>
            <w:r>
              <w:t>43</w:t>
            </w:r>
          </w:p>
        </w:tc>
        <w:tc>
          <w:tcPr>
            <w:tcW w:w="1170" w:type="dxa"/>
          </w:tcPr>
          <w:p w:rsidR="006064A3" w:rsidRDefault="006064A3" w:rsidP="006064A3">
            <w:r>
              <w:t>Sam</w:t>
            </w:r>
          </w:p>
        </w:tc>
        <w:tc>
          <w:tcPr>
            <w:tcW w:w="6925" w:type="dxa"/>
          </w:tcPr>
          <w:p w:rsidR="006064A3" w:rsidRDefault="006064A3" w:rsidP="006064A3">
            <w:r>
              <w:t>Why not?! It’s pretty funny to me. [inaudible overlap]</w:t>
            </w:r>
          </w:p>
        </w:tc>
      </w:tr>
      <w:tr w:rsidR="006064A3" w:rsidTr="0084378D">
        <w:tc>
          <w:tcPr>
            <w:tcW w:w="1255" w:type="dxa"/>
          </w:tcPr>
          <w:p w:rsidR="006064A3" w:rsidRDefault="006064A3" w:rsidP="006064A3">
            <w:r w:rsidRPr="00FF0966">
              <w:t>03:</w:t>
            </w:r>
            <w:r>
              <w:t>44</w:t>
            </w:r>
          </w:p>
        </w:tc>
        <w:tc>
          <w:tcPr>
            <w:tcW w:w="1170" w:type="dxa"/>
          </w:tcPr>
          <w:p w:rsidR="006064A3" w:rsidRDefault="006064A3" w:rsidP="006064A3">
            <w:r>
              <w:t>Leon</w:t>
            </w:r>
          </w:p>
        </w:tc>
        <w:tc>
          <w:tcPr>
            <w:tcW w:w="6925" w:type="dxa"/>
          </w:tcPr>
          <w:p w:rsidR="006064A3" w:rsidRDefault="006064A3" w:rsidP="006064A3">
            <w:r>
              <w:t>[inaudible overlap] Well, it’s his-it’s his last stunt that done it, I th</w:t>
            </w:r>
            <w:r w:rsidR="00DB618D">
              <w:t>i</w:t>
            </w:r>
            <w:r>
              <w:t>nk</w:t>
            </w:r>
            <w:bookmarkStart w:id="0" w:name="_GoBack"/>
            <w:bookmarkEnd w:id="0"/>
            <w:r>
              <w:t xml:space="preserve">. He used that </w:t>
            </w:r>
            <w:proofErr w:type="spellStart"/>
            <w:r w:rsidR="001701C6">
              <w:t>blankin</w:t>
            </w:r>
            <w:proofErr w:type="spellEnd"/>
            <w:r w:rsidR="001701C6">
              <w:t xml:space="preserve">’ </w:t>
            </w:r>
            <w:r>
              <w:t xml:space="preserve">floor ramp, but </w:t>
            </w:r>
            <w:r w:rsidR="001701C6">
              <w:t>[</w:t>
            </w:r>
            <w:proofErr w:type="spellStart"/>
            <w:r>
              <w:t>walkin</w:t>
            </w:r>
            <w:proofErr w:type="spellEnd"/>
            <w:r>
              <w:t>’ both ways</w:t>
            </w:r>
            <w:r w:rsidR="001701C6">
              <w:t>?]</w:t>
            </w:r>
            <w:r>
              <w:t xml:space="preserve"> and</w:t>
            </w:r>
            <w:r w:rsidR="001701C6">
              <w:t>-and</w:t>
            </w:r>
            <w:r>
              <w:t xml:space="preserve"> cracked his chin.</w:t>
            </w:r>
          </w:p>
        </w:tc>
      </w:tr>
      <w:tr w:rsidR="006064A3" w:rsidTr="0084378D">
        <w:tc>
          <w:tcPr>
            <w:tcW w:w="1255" w:type="dxa"/>
          </w:tcPr>
          <w:p w:rsidR="006064A3" w:rsidRDefault="006064A3" w:rsidP="006064A3">
            <w:r w:rsidRPr="00FF0966">
              <w:t>03:</w:t>
            </w:r>
            <w:r>
              <w:t>53</w:t>
            </w:r>
          </w:p>
        </w:tc>
        <w:tc>
          <w:tcPr>
            <w:tcW w:w="1170" w:type="dxa"/>
          </w:tcPr>
          <w:p w:rsidR="006064A3" w:rsidRDefault="006064A3" w:rsidP="006064A3">
            <w:r>
              <w:t>Jesse</w:t>
            </w:r>
          </w:p>
        </w:tc>
        <w:tc>
          <w:tcPr>
            <w:tcW w:w="6925" w:type="dxa"/>
          </w:tcPr>
          <w:p w:rsidR="006064A3" w:rsidRDefault="006064A3" w:rsidP="006064A3">
            <w:r>
              <w:t>Mercy! What in the world did he do?</w:t>
            </w:r>
          </w:p>
        </w:tc>
      </w:tr>
      <w:tr w:rsidR="006064A3" w:rsidTr="0084378D">
        <w:tc>
          <w:tcPr>
            <w:tcW w:w="1255" w:type="dxa"/>
          </w:tcPr>
          <w:p w:rsidR="006064A3" w:rsidRDefault="006064A3" w:rsidP="006064A3">
            <w:r w:rsidRPr="00FF0966">
              <w:t>03:</w:t>
            </w:r>
            <w:r>
              <w:t>55</w:t>
            </w:r>
          </w:p>
        </w:tc>
        <w:tc>
          <w:tcPr>
            <w:tcW w:w="1170" w:type="dxa"/>
          </w:tcPr>
          <w:p w:rsidR="006064A3" w:rsidRDefault="006064A3" w:rsidP="006064A3">
            <w:r>
              <w:t>Leon</w:t>
            </w:r>
          </w:p>
        </w:tc>
        <w:tc>
          <w:tcPr>
            <w:tcW w:w="6925" w:type="dxa"/>
          </w:tcPr>
          <w:p w:rsidR="006064A3" w:rsidRDefault="006064A3" w:rsidP="006064A3">
            <w:r>
              <w:t xml:space="preserve">Oh, he’d been </w:t>
            </w:r>
            <w:proofErr w:type="spellStart"/>
            <w:r>
              <w:t>watchin</w:t>
            </w:r>
            <w:proofErr w:type="spellEnd"/>
            <w:r>
              <w:t>’ the Wide World of Sports and he tried to jump thirteen bed pans with his wheel chair.</w:t>
            </w:r>
          </w:p>
        </w:tc>
      </w:tr>
      <w:tr w:rsidR="006064A3" w:rsidTr="0084378D">
        <w:tc>
          <w:tcPr>
            <w:tcW w:w="1255" w:type="dxa"/>
          </w:tcPr>
          <w:p w:rsidR="006064A3" w:rsidRDefault="006064A3" w:rsidP="00960C40">
            <w:r>
              <w:t>04:01</w:t>
            </w:r>
          </w:p>
        </w:tc>
        <w:tc>
          <w:tcPr>
            <w:tcW w:w="1170" w:type="dxa"/>
          </w:tcPr>
          <w:p w:rsidR="006064A3" w:rsidRDefault="006064A3" w:rsidP="00960C40"/>
        </w:tc>
        <w:tc>
          <w:tcPr>
            <w:tcW w:w="6925" w:type="dxa"/>
          </w:tcPr>
          <w:p w:rsidR="006064A3" w:rsidRDefault="006064A3" w:rsidP="00960C40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582D"/>
    <w:rsid w:val="000062AE"/>
    <w:rsid w:val="00034530"/>
    <w:rsid w:val="000379B1"/>
    <w:rsid w:val="00037A15"/>
    <w:rsid w:val="00044C1B"/>
    <w:rsid w:val="0009652E"/>
    <w:rsid w:val="000B53AF"/>
    <w:rsid w:val="000B64EF"/>
    <w:rsid w:val="000B65F0"/>
    <w:rsid w:val="000B7648"/>
    <w:rsid w:val="000F6D04"/>
    <w:rsid w:val="0011403A"/>
    <w:rsid w:val="0011501F"/>
    <w:rsid w:val="00126D46"/>
    <w:rsid w:val="0015379F"/>
    <w:rsid w:val="0015656F"/>
    <w:rsid w:val="001701C6"/>
    <w:rsid w:val="00192DBF"/>
    <w:rsid w:val="00196101"/>
    <w:rsid w:val="001B0532"/>
    <w:rsid w:val="001B63F5"/>
    <w:rsid w:val="001C39BC"/>
    <w:rsid w:val="001C7006"/>
    <w:rsid w:val="001C7346"/>
    <w:rsid w:val="001F06F2"/>
    <w:rsid w:val="00202C48"/>
    <w:rsid w:val="00235079"/>
    <w:rsid w:val="002507CC"/>
    <w:rsid w:val="002514F5"/>
    <w:rsid w:val="00283B2F"/>
    <w:rsid w:val="0029707C"/>
    <w:rsid w:val="002D3399"/>
    <w:rsid w:val="002D7DF0"/>
    <w:rsid w:val="002F56E1"/>
    <w:rsid w:val="00336843"/>
    <w:rsid w:val="00372717"/>
    <w:rsid w:val="003B3C84"/>
    <w:rsid w:val="003D30C8"/>
    <w:rsid w:val="003D655F"/>
    <w:rsid w:val="003E3975"/>
    <w:rsid w:val="00406F44"/>
    <w:rsid w:val="004248D2"/>
    <w:rsid w:val="00433DF0"/>
    <w:rsid w:val="00483051"/>
    <w:rsid w:val="004B5839"/>
    <w:rsid w:val="004E32E4"/>
    <w:rsid w:val="004E6361"/>
    <w:rsid w:val="00504808"/>
    <w:rsid w:val="005262F6"/>
    <w:rsid w:val="005348CB"/>
    <w:rsid w:val="005374BF"/>
    <w:rsid w:val="00546CD1"/>
    <w:rsid w:val="00556C89"/>
    <w:rsid w:val="0057383E"/>
    <w:rsid w:val="00595997"/>
    <w:rsid w:val="005E2D70"/>
    <w:rsid w:val="005E50B0"/>
    <w:rsid w:val="005F0A03"/>
    <w:rsid w:val="005F6350"/>
    <w:rsid w:val="006064A3"/>
    <w:rsid w:val="00626A86"/>
    <w:rsid w:val="0065616E"/>
    <w:rsid w:val="00677410"/>
    <w:rsid w:val="006F6491"/>
    <w:rsid w:val="006F7BFC"/>
    <w:rsid w:val="00705043"/>
    <w:rsid w:val="0070550F"/>
    <w:rsid w:val="007323BE"/>
    <w:rsid w:val="00766EFB"/>
    <w:rsid w:val="00776D0A"/>
    <w:rsid w:val="007A716A"/>
    <w:rsid w:val="007B5475"/>
    <w:rsid w:val="007E2D21"/>
    <w:rsid w:val="008232B4"/>
    <w:rsid w:val="0084378D"/>
    <w:rsid w:val="0084533B"/>
    <w:rsid w:val="008502B7"/>
    <w:rsid w:val="0087345F"/>
    <w:rsid w:val="00881306"/>
    <w:rsid w:val="0088262B"/>
    <w:rsid w:val="0089060E"/>
    <w:rsid w:val="00891743"/>
    <w:rsid w:val="008962C1"/>
    <w:rsid w:val="008C124E"/>
    <w:rsid w:val="008F504E"/>
    <w:rsid w:val="009151F6"/>
    <w:rsid w:val="00941F24"/>
    <w:rsid w:val="0094429A"/>
    <w:rsid w:val="00945134"/>
    <w:rsid w:val="00960C40"/>
    <w:rsid w:val="00976ABC"/>
    <w:rsid w:val="00994A08"/>
    <w:rsid w:val="009A3C86"/>
    <w:rsid w:val="009C2991"/>
    <w:rsid w:val="00A441C1"/>
    <w:rsid w:val="00AB1312"/>
    <w:rsid w:val="00AB48BB"/>
    <w:rsid w:val="00AD6640"/>
    <w:rsid w:val="00B04805"/>
    <w:rsid w:val="00B25E99"/>
    <w:rsid w:val="00B36474"/>
    <w:rsid w:val="00BF5F79"/>
    <w:rsid w:val="00C0501F"/>
    <w:rsid w:val="00C27B27"/>
    <w:rsid w:val="00C6123B"/>
    <w:rsid w:val="00C729CC"/>
    <w:rsid w:val="00C73609"/>
    <w:rsid w:val="00C76ABE"/>
    <w:rsid w:val="00CB5179"/>
    <w:rsid w:val="00CB7EC5"/>
    <w:rsid w:val="00CE1A7A"/>
    <w:rsid w:val="00CE49D2"/>
    <w:rsid w:val="00D563EE"/>
    <w:rsid w:val="00D56579"/>
    <w:rsid w:val="00D64928"/>
    <w:rsid w:val="00DB618D"/>
    <w:rsid w:val="00DD3FB8"/>
    <w:rsid w:val="00DD45D6"/>
    <w:rsid w:val="00DD552F"/>
    <w:rsid w:val="00DE68C6"/>
    <w:rsid w:val="00DF4929"/>
    <w:rsid w:val="00E04418"/>
    <w:rsid w:val="00E076C2"/>
    <w:rsid w:val="00E31444"/>
    <w:rsid w:val="00E34E0B"/>
    <w:rsid w:val="00E474EC"/>
    <w:rsid w:val="00E710DC"/>
    <w:rsid w:val="00EF2D0D"/>
    <w:rsid w:val="00F15AB9"/>
    <w:rsid w:val="00F62C5F"/>
    <w:rsid w:val="00F97961"/>
    <w:rsid w:val="00FC4D82"/>
    <w:rsid w:val="00FE5A74"/>
    <w:rsid w:val="00FF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BE308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1:05:00Z</dcterms:created>
  <dcterms:modified xsi:type="dcterms:W3CDTF">2022-09-19T01:05:00Z</dcterms:modified>
</cp:coreProperties>
</file>